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Japan</w:t>
      </w:r>
      <w:r>
        <w:t xml:space="preserve"> </w:t>
      </w:r>
      <w:r>
        <w:t xml:space="preserve">Tokyo</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 [Insert Date]</w:t>
      </w:r>
    </w:p>
    <w:p>
      <w:pPr>
        <w:pStyle w:val="BodyText"/>
      </w:pPr>
      <w:r>
        <w:t xml:space="preserve">Employer's Name</w:t>
      </w:r>
      <w:r>
        <w:br/>
      </w:r>
      <w:r>
        <w:t xml:space="preserve">Company Name</w:t>
      </w:r>
      <w:r>
        <w:br/>
      </w:r>
      <w:r>
        <w:t xml:space="preserve">Company Address</w:t>
      </w:r>
      <w:r>
        <w:br/>
      </w:r>
      <w:r>
        <w:t xml:space="preserve">City, State, ZIP Code</w:t>
      </w:r>
    </w:p>
    <w:bookmarkStart w:id="20" w:name="X7a14380ade90419a19ec232bfdc10ac25e8e126"/>
    <w:p>
      <w:pPr>
        <w:pStyle w:val="Heading2"/>
      </w:pPr>
      <w:r>
        <w:t xml:space="preserve">Subject: Application for Carpenter Position in Japan Tokyo</w:t>
      </w:r>
    </w:p>
    <w:p>
      <w:pPr>
        <w:pStyle w:val="FirstParagraph"/>
      </w:pPr>
      <w:r>
        <w:t xml:space="preserve">To the Hiring Team at [Company Name],</w:t>
      </w:r>
    </w:p>
    <w:p>
      <w:pPr>
        <w:pStyle w:val="BodyText"/>
      </w:pPr>
      <w:r>
        <w:t xml:space="preserve">I am writing to express my sincere interest in the Carpenter position at your esteemed company in Japan Tokyo. As a dedicated and skilled carpenter with over [X years] of experience in crafting high-quality wooden structures, I am eager to contribute my expertise to a dynamic organization that values precision, tradition, and innovation. Japan Tokyo, with its unique blend of historical craftsmanship and modern architectural demands, presents an exciting opportunity for me to grow professionally while honoring the time-honored artistry of carpentry.</w:t>
      </w:r>
    </w:p>
    <w:p>
      <w:pPr>
        <w:pStyle w:val="BodyText"/>
      </w:pPr>
      <w:r>
        <w:t xml:space="preserve">Throughout my career as a Carpenter, I have developed a deep appreciation for the meticulous attention to detail required in this field. My work has ranged from residential construction to commercial projects, where I have consistently prioritized safety, efficiency, and aesthetic excellence. Whether working on traditional Japanese joinery techniques or modern timber framing, I take pride in ensuring every project meets the highest standards of quality. This commitment aligns seamlessly with the values of Japan Tokyo’s architectural landscape, where craftsmanship is revered as both an art form and a practical necessity.</w:t>
      </w:r>
    </w:p>
    <w:p>
      <w:pPr>
        <w:pStyle w:val="BodyText"/>
      </w:pPr>
      <w:r>
        <w:t xml:space="preserve">What draws me specifically to Japan Tokyo is the region’s rich heritage of carpentry. From the intricate temples of Kyoto to the sleek, modern skyscrapers of Shibuya, I have always been inspired by how Japanese carpenters balance functionality with beauty. My experience in [mention specific skills or projects, e.g., "custom furniture making," "historical restoration," or "sustainable timber construction"] has equipped me with the technical proficiency and cultural sensitivity needed to thrive in this environment. I am particularly interested in learning from local artisans and integrating traditional Japanese techniques into my work, such as the use of [specific method, e.g., "kigumi" joinery or "shakkei" design principles].</w:t>
      </w:r>
    </w:p>
    <w:p>
      <w:pPr>
        <w:pStyle w:val="BodyText"/>
      </w:pPr>
      <w:r>
        <w:t xml:space="preserve">One of my most rewarding experiences as a Carpenter was [describe a specific project or achievement]. For instance, I once worked on [briefly explain the project], which required not only technical skill but also adaptability to meet the unique challenges of [specific task or environment]. This experience reinforced my ability to collaborate with diverse teams and maintain a strong work ethic under pressure—qualities that I believe are essential for success in Japan Tokyo’s fast-paced, detail-oriented construction industry.</w:t>
      </w:r>
    </w:p>
    <w:p>
      <w:pPr>
        <w:pStyle w:val="BodyText"/>
      </w:pPr>
      <w:r>
        <w:t xml:space="preserve">I understand that working as a Carpenter in Japan Tokyo requires not only technical expertise but also an understanding of the cultural context. I have taken steps to familiarize myself with Japanese workplace etiquette, including the importance of respect for hierarchy, punctuality, and continuous improvement (kaizen). I am also open to learning Japanese or leveraging translation tools to communicate effectively with colleagues and clients. My willingness to adapt and embrace new challenges makes me confident that I can contribute meaningfully to your team.</w:t>
      </w:r>
    </w:p>
    <w:p>
      <w:pPr>
        <w:pStyle w:val="BodyText"/>
      </w:pPr>
      <w:r>
        <w:t xml:space="preserve">What excites me most about the opportunity at [Company Name] is the chance to work on projects that reflect Japan Tokyo’s unique architectural identity. Whether it’s constructing a modern residential complex or restoring a historic building, I am passionate about creating spaces that harmonize with their surroundings. I am particularly drawn to your company’s reputation for [mention something specific about the company, e.g., "sustainable design" or "innovative use of materials"], as this aligns with my own commitment to environmentally responsible carpentry practices.</w:t>
      </w:r>
    </w:p>
    <w:p>
      <w:pPr>
        <w:pStyle w:val="BodyText"/>
      </w:pPr>
      <w:r>
        <w:t xml:space="preserve">My skills and experience as a Carpenter are complemented by my strong work ethic and ability to collaborate effectively in a team. I am proficient in using [list tools or software, e.g., "hand tools," "power tools," or "CAD software"], and I have a proven track record of completing projects on time and within budget. Additionally, I have received training in [mention certifications or courses, e.g., "safety protocols" or "Japanese carpentry techniques"], which further enhances my qualifications for this role.</w:t>
      </w:r>
    </w:p>
    <w:p>
      <w:pPr>
        <w:pStyle w:val="BodyText"/>
      </w:pPr>
      <w:r>
        <w:t xml:space="preserve">Japan Tokyo represents more than just a location for me—it is a place where the essence of carpentry is deeply intertwined with cultural identity. I am eager to bring my passion for woodwork to your company and contribute to the creation of structures that stand as testaments to craftsmanship and innovation. I would welcome the opportunity to discuss how my background, skills, and enthusiasm align with your needs.</w:t>
      </w:r>
    </w:p>
    <w:p>
      <w:pPr>
        <w:pStyle w:val="BodyText"/>
      </w:pPr>
      <w:r>
        <w:t xml:space="preserve">Thank you for considering my application. I look forward to the possibility of working with [Company Name] in Japan Tokyo and contributing to its continued success.</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Japan Tokyo</dc:title>
  <dc:creator/>
  <dc:language>en</dc:language>
  <cp:keywords/>
  <dcterms:created xsi:type="dcterms:W3CDTF">2026-07-21T02:46:06Z</dcterms:created>
  <dcterms:modified xsi:type="dcterms:W3CDTF">2026-07-21T02:46:06Z</dcterms:modified>
</cp:coreProperties>
</file>

<file path=docProps/custom.xml><?xml version="1.0" encoding="utf-8"?>
<Properties xmlns="http://schemas.openxmlformats.org/officeDocument/2006/custom-properties" xmlns:vt="http://schemas.openxmlformats.org/officeDocument/2006/docPropsVTypes"/>
</file>